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25FC" w:rsidRDefault="008325FC" w:rsidP="008325FC">
      <w:pPr>
        <w:spacing w:line="480" w:lineRule="auto"/>
        <w:jc w:val="right"/>
      </w:pPr>
      <w:r>
        <w:t>Maria Martinez Jimenez</w:t>
      </w:r>
    </w:p>
    <w:p w:rsidR="008325FC" w:rsidRDefault="008325FC" w:rsidP="008325FC">
      <w:pPr>
        <w:spacing w:line="480" w:lineRule="auto"/>
        <w:jc w:val="right"/>
      </w:pPr>
      <w:r>
        <w:t>UCID: 30091275</w:t>
      </w:r>
    </w:p>
    <w:p w:rsidR="00575543" w:rsidRPr="00575543" w:rsidRDefault="00575543" w:rsidP="00575543">
      <w:pPr>
        <w:spacing w:after="240" w:line="480" w:lineRule="auto"/>
        <w:jc w:val="center"/>
        <w:rPr>
          <w:b/>
        </w:rPr>
      </w:pPr>
      <w:bookmarkStart w:id="0" w:name="_GoBack"/>
      <w:bookmarkEnd w:id="0"/>
      <w:r w:rsidRPr="00575543">
        <w:rPr>
          <w:b/>
        </w:rPr>
        <w:t>Participation Lab #3</w:t>
      </w:r>
    </w:p>
    <w:p w:rsidR="00F730C6" w:rsidRDefault="002F2FCF" w:rsidP="002F2FCF">
      <w:pPr>
        <w:spacing w:after="240" w:line="480" w:lineRule="auto"/>
        <w:ind w:firstLine="720"/>
      </w:pPr>
      <w:r>
        <w:t xml:space="preserve">From the article; </w:t>
      </w:r>
      <w:r w:rsidR="00575543">
        <w:t>“</w:t>
      </w:r>
      <w:r>
        <w:t>The Most Misplaced Modifier- Only,</w:t>
      </w:r>
      <w:r w:rsidR="00575543">
        <w:t>”</w:t>
      </w:r>
      <w:r w:rsidR="001C7C27">
        <w:t xml:space="preserve"> I have learned that the best</w:t>
      </w:r>
      <w:r>
        <w:t xml:space="preserve"> way</w:t>
      </w:r>
      <w:r w:rsidR="001C7C27">
        <w:t xml:space="preserve"> to use the adverb 'only' is when it is put as close as possible to what it modifies. To illustrate, the sentence 'Only Kelvin stole money from the house' means that Kelvin is the only person who stole money and nobody else. </w:t>
      </w:r>
      <w:r w:rsidR="006A145A">
        <w:t>Therefore,</w:t>
      </w:r>
      <w:r w:rsidR="001C7C27">
        <w:t xml:space="preserve"> the adverb has been used to modify Kevin. Next, the adverb 'only' can be used to modify a word or the whole phrase in a sentence. To illustrate, in the sentence 'Kelvin only stole money from the house,' without stressing any word in the verb phrase 'stole money from the house,' then the adverb 'only' can be used to modify the entire phrase. Notably, assuming the adverb 'only' always modifies a word always brings confusion. In addition to that, stressing shows which word or phrase the verb is modifying. For instance, the sentence' kelvin stole only money in the house' means that Kelvin only stole money and nothing else out of all the things the house contained. Hence, the verb modifies the word 'money'. On the other hand, the sentence 'Kelvin stole money only from the table room' means that Kevin only stole money from the table room and not any other room in the house. Hence, the verb 'only' modifies the phrase 'from the table'.</w:t>
      </w:r>
    </w:p>
    <w:p w:rsidR="00F730C6" w:rsidRDefault="00374C89">
      <w:pPr>
        <w:spacing w:before="240" w:after="240"/>
      </w:pPr>
      <w:hyperlink r:id="rId6" w:anchor="google_vignette" w:history="1">
        <w:r w:rsidR="001C7C27">
          <w:rPr>
            <w:color w:val="0000EE"/>
            <w:u w:val="single" w:color="0000EE"/>
          </w:rPr>
          <w:t>https://www.quickanddirtytips.com/education/grammar/%E2%80%9Conly%E2%80%9D-the-most-insidious-misplaced-modifier#google_vignette</w:t>
        </w:r>
      </w:hyperlink>
    </w:p>
    <w:p w:rsidR="00F730C6" w:rsidRDefault="00F730C6">
      <w:pPr>
        <w:spacing w:before="240" w:after="240"/>
      </w:pPr>
    </w:p>
    <w:p w:rsidR="00F730C6" w:rsidRDefault="001C7C27" w:rsidP="002F2FCF">
      <w:pPr>
        <w:spacing w:before="240" w:after="240" w:line="480" w:lineRule="auto"/>
        <w:ind w:firstLine="720"/>
      </w:pPr>
      <w:r>
        <w:t xml:space="preserve">From the journal; </w:t>
      </w:r>
      <w:r w:rsidR="00433EE1">
        <w:t>“</w:t>
      </w:r>
      <w:r>
        <w:t>What's the Rule About Paragraph Length?</w:t>
      </w:r>
      <w:r w:rsidR="00433EE1">
        <w:t>”</w:t>
      </w:r>
      <w:r>
        <w:t xml:space="preserve"> I have learned that the length of a paragraph may vary, and the total number of words in a paragraph will depend on the job an individual wishes the paragraph to do. According to a handbook by Dina Hacker and Yahoo! Style Guide, they recommend that a good paragraph should average 100 to 200 words. However, to exceptional writers, it is just a suggestion and not a hard rule. Therefore, a good paragraph should not be limited to a particular length. A writer should have no limit and should </w:t>
      </w:r>
      <w:r>
        <w:lastRenderedPageBreak/>
        <w:t>focus on the desired flow and pace and keeping the reader interested. However, audiences may suggest the length of a paragraph. As such, the writer will be limited to the length provided.</w:t>
      </w:r>
    </w:p>
    <w:p w:rsidR="00F730C6" w:rsidRDefault="00374C89">
      <w:pPr>
        <w:spacing w:before="240" w:after="240"/>
      </w:pPr>
      <w:hyperlink r:id="rId7" w:history="1">
        <w:r w:rsidR="001C7C27">
          <w:rPr>
            <w:color w:val="0000EE"/>
            <w:u w:val="single" w:color="0000EE"/>
          </w:rPr>
          <w:t>https://www.quickanddirtytips.com/education/grammar/whats-the-rule-about-paragraph-length</w:t>
        </w:r>
      </w:hyperlink>
    </w:p>
    <w:p w:rsidR="00F730C6" w:rsidRDefault="00F730C6">
      <w:pPr>
        <w:spacing w:before="240" w:after="240"/>
      </w:pPr>
    </w:p>
    <w:p w:rsidR="00F730C6" w:rsidRDefault="001C7C27" w:rsidP="002F2FCF">
      <w:pPr>
        <w:spacing w:before="240" w:after="240" w:line="480" w:lineRule="auto"/>
        <w:ind w:firstLine="720"/>
      </w:pPr>
      <w:r>
        <w:t xml:space="preserve">From the article; </w:t>
      </w:r>
      <w:r w:rsidR="00546CB4">
        <w:t>“</w:t>
      </w:r>
      <w:r>
        <w:t>Do You Need a Comma After 'But'?</w:t>
      </w:r>
      <w:r w:rsidR="00546CB4">
        <w:t>”</w:t>
      </w:r>
      <w:r>
        <w:t xml:space="preserve"> I have learned that according to grammarians and editors, there should be no comma at the beginning of a sentence starting with 'but.' It is a common error. A comma only presents before a coordinating conjunction. Besides, I have learned that despite taking a breath while writing or instances of pared, parentheticals, a comma after but is a mistake. Furthermore, most of the writers make mistakes as a result of analogy perspective. The word 'However' means the same as the word 'but.' Therefore, because a comma is needed after the word 'however,' writers make false analog and place a comma after 'but,' which is a grammatical error.</w:t>
      </w:r>
    </w:p>
    <w:p w:rsidR="00F730C6" w:rsidRDefault="00374C89">
      <w:pPr>
        <w:spacing w:before="240" w:after="240"/>
      </w:pPr>
      <w:hyperlink r:id="rId8" w:history="1">
        <w:r w:rsidR="001C7C27">
          <w:rPr>
            <w:color w:val="0000EE"/>
            <w:u w:val="single" w:color="0000EE"/>
          </w:rPr>
          <w:t>https://www.quickanddirtytips.com/education/grammar/comma-after-but</w:t>
        </w:r>
      </w:hyperlink>
    </w:p>
    <w:p w:rsidR="00F730C6" w:rsidRDefault="00F730C6">
      <w:pPr>
        <w:spacing w:before="240" w:after="240"/>
      </w:pPr>
    </w:p>
    <w:p w:rsidR="00F730C6" w:rsidRDefault="001C7C27" w:rsidP="002F2FCF">
      <w:pPr>
        <w:spacing w:before="240" w:after="240" w:line="480" w:lineRule="auto"/>
        <w:ind w:firstLine="720"/>
      </w:pPr>
      <w:r>
        <w:t>From the journal; 'People' or 'Persons.' I have learned that 'people,' 'persons' and 'peoples' all have different meanings. To use people is always preferable to persons, and peoples are used to referring to smaller groups that make up a bigger group. The AP Stylebook recommends the use of 'people' instead of 'persons.' Currently, when referring to more than one person, the right choice is 'people.' When a writer uses the word people, he/she reveals a specific meaning because it is already the plural of 'person.' Finally, 'persons' is becoming rare in dictionaries, therefore, it is uncommon and going out of style.</w:t>
      </w:r>
    </w:p>
    <w:p w:rsidR="00F730C6" w:rsidRDefault="00374C89">
      <w:pPr>
        <w:spacing w:before="240" w:after="240"/>
      </w:pPr>
      <w:hyperlink r:id="rId9" w:history="1">
        <w:r w:rsidR="001C7C27">
          <w:rPr>
            <w:color w:val="0000EE"/>
            <w:u w:val="single" w:color="0000EE"/>
          </w:rPr>
          <w:t>https://www.quickanddirtytips.com/education/grammar/people-or-persons</w:t>
        </w:r>
      </w:hyperlink>
    </w:p>
    <w:p w:rsidR="00F730C6" w:rsidRDefault="00F730C6">
      <w:pPr>
        <w:spacing w:before="240" w:after="240"/>
      </w:pPr>
    </w:p>
    <w:sectPr w:rsidR="00F730C6">
      <w:headerReference w:type="default" r:id="rId10"/>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7C27" w:rsidRDefault="001C7C27" w:rsidP="002F2FCF">
      <w:r>
        <w:separator/>
      </w:r>
    </w:p>
  </w:endnote>
  <w:endnote w:type="continuationSeparator" w:id="0">
    <w:p w:rsidR="001C7C27" w:rsidRDefault="001C7C27" w:rsidP="002F2F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7C27" w:rsidRDefault="001C7C27" w:rsidP="002F2FCF">
      <w:r>
        <w:separator/>
      </w:r>
    </w:p>
  </w:footnote>
  <w:footnote w:type="continuationSeparator" w:id="0">
    <w:p w:rsidR="001C7C27" w:rsidRDefault="001C7C27" w:rsidP="002F2FC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1593118"/>
      <w:docPartObj>
        <w:docPartGallery w:val="Page Numbers (Top of Page)"/>
        <w:docPartUnique/>
      </w:docPartObj>
    </w:sdtPr>
    <w:sdtEndPr>
      <w:rPr>
        <w:noProof/>
      </w:rPr>
    </w:sdtEndPr>
    <w:sdtContent>
      <w:p w:rsidR="002F2FCF" w:rsidRDefault="002F2FCF">
        <w:pPr>
          <w:pStyle w:val="Header"/>
          <w:jc w:val="right"/>
        </w:pPr>
        <w:r>
          <w:fldChar w:fldCharType="begin"/>
        </w:r>
        <w:r>
          <w:instrText xml:space="preserve"> PAGE   \* MERGEFORMAT </w:instrText>
        </w:r>
        <w:r>
          <w:fldChar w:fldCharType="separate"/>
        </w:r>
        <w:r w:rsidR="00374C89">
          <w:rPr>
            <w:noProof/>
          </w:rPr>
          <w:t>3</w:t>
        </w:r>
        <w:r>
          <w:rPr>
            <w:noProof/>
          </w:rPr>
          <w:fldChar w:fldCharType="end"/>
        </w:r>
      </w:p>
    </w:sdtContent>
  </w:sdt>
  <w:p w:rsidR="002F2FCF" w:rsidRDefault="002F2FC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Tc2sTAwMDYxNjNX0lEKTi0uzszPAykwrAUApD6FWiwAAAA="/>
  </w:docVars>
  <w:rsids>
    <w:rsidRoot w:val="00F730C6"/>
    <w:rsid w:val="001C7C27"/>
    <w:rsid w:val="002F2FCF"/>
    <w:rsid w:val="00374C89"/>
    <w:rsid w:val="00433EE1"/>
    <w:rsid w:val="00546CB4"/>
    <w:rsid w:val="00575543"/>
    <w:rsid w:val="006A145A"/>
    <w:rsid w:val="008325FC"/>
    <w:rsid w:val="00F73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2E3DE"/>
  <w15:docId w15:val="{845F125F-A2FB-4A65-A21C-97B1471F3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2F2FCF"/>
    <w:pPr>
      <w:tabs>
        <w:tab w:val="center" w:pos="4680"/>
        <w:tab w:val="right" w:pos="9360"/>
      </w:tabs>
    </w:pPr>
  </w:style>
  <w:style w:type="character" w:customStyle="1" w:styleId="HeaderChar">
    <w:name w:val="Header Char"/>
    <w:basedOn w:val="DefaultParagraphFont"/>
    <w:link w:val="Header"/>
    <w:uiPriority w:val="99"/>
    <w:rsid w:val="002F2FCF"/>
    <w:rPr>
      <w:sz w:val="24"/>
      <w:szCs w:val="24"/>
    </w:rPr>
  </w:style>
  <w:style w:type="paragraph" w:styleId="Footer">
    <w:name w:val="footer"/>
    <w:basedOn w:val="Normal"/>
    <w:link w:val="FooterChar"/>
    <w:uiPriority w:val="99"/>
    <w:unhideWhenUsed/>
    <w:rsid w:val="002F2FCF"/>
    <w:pPr>
      <w:tabs>
        <w:tab w:val="center" w:pos="4680"/>
        <w:tab w:val="right" w:pos="9360"/>
      </w:tabs>
    </w:pPr>
  </w:style>
  <w:style w:type="character" w:customStyle="1" w:styleId="FooterChar">
    <w:name w:val="Footer Char"/>
    <w:basedOn w:val="DefaultParagraphFont"/>
    <w:link w:val="Footer"/>
    <w:uiPriority w:val="99"/>
    <w:rsid w:val="002F2FC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quickanddirtytips.com/education/grammar/comma-after-but" TargetMode="External"/><Relationship Id="rId3" Type="http://schemas.openxmlformats.org/officeDocument/2006/relationships/webSettings" Target="webSettings.xml"/><Relationship Id="rId7" Type="http://schemas.openxmlformats.org/officeDocument/2006/relationships/hyperlink" Target="https://www.quickanddirtytips.com/education/grammar/whats-the-rule-about-paragraph-length"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quickanddirtytips.com/education/grammar/%E2%80%9Conly%E2%80%9D-the-most-insidious-misplaced-modifier"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quickanddirtytips.com/education/grammar/people-or-pers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621</Words>
  <Characters>3543</Characters>
  <Application>Microsoft Office Word</Application>
  <DocSecurity>0</DocSecurity>
  <Lines>29</Lines>
  <Paragraphs>8</Paragraphs>
  <ScaleCrop>false</ScaleCrop>
  <Company/>
  <LinksUpToDate>false</LinksUpToDate>
  <CharactersWithSpaces>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User</cp:lastModifiedBy>
  <cp:revision>7</cp:revision>
  <dcterms:created xsi:type="dcterms:W3CDTF">2021-05-20T01:23:00Z</dcterms:created>
  <dcterms:modified xsi:type="dcterms:W3CDTF">2021-05-20T01:40:00Z</dcterms:modified>
</cp:coreProperties>
</file>